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d3cb5fa8e8ff842424cf4ebecdb63ed92133e7"/>
    <w:p>
      <w:pPr>
        <w:pStyle w:val="Heading3"/>
      </w:pPr>
      <w:r>
        <w:t xml:space="preserve">27 января 1944 года закончился один из самых трагических эпизодов Великой Отечественной войны, была полностью снята блокада Ленинграда, которая длилась долгие 872 дня.</w:t>
      </w:r>
    </w:p>
    <w:p>
      <w:pPr>
        <w:pStyle w:val="FirstParagraph"/>
      </w:pPr>
      <w:r>
        <w:t xml:space="preserve">01.02.2024</w:t>
      </w:r>
    </w:p>
    <w:p>
      <w:pPr>
        <w:pStyle w:val="BodyText"/>
      </w:pPr>
      <w:r>
        <w:t xml:space="preserve">Ленинград — единственный город в мировой истории, который почти 900 дней героически противостоял вражескому окружению.</w:t>
      </w:r>
      <w:r>
        <w:br/>
      </w:r>
      <w:r>
        <w:t xml:space="preserve">За блокадные годы от голода погибло свыше 600 тысяч человек, а общие потери, включая жертвы обстрелов и военных действий, составили свыше одного миллиона. Блокада Ленинграда стала одной из самых черных страниц в истории Великой Отечественной войны.</w:t>
      </w:r>
      <w:r>
        <w:br/>
      </w:r>
      <w:r>
        <w:t xml:space="preserve">В преддверии памятной даты, 26 января 2024 года, у памятника "Погибшим воинам, жителям Бутово", расположенного по адресу: ул. Старокачаловская, д.8, корп.1 состоялась памятная акция, в которой приняли участие глава управы Алексей Александрович Прокудин и глава муниципального округа Алексей Александрович Курбатов, депутат Московской городской Думы Александр Григорьевич Семенников, заместитель главы управы по работе с населением Елена Анатольевна Брянцева, исполнительный секретарь местного районного отделения Партии «Единая Россия» района Северное Бутово Масловой М.А., сотрудники ГБУ ЦСД «Атлант», ГБОУ «Школа № 1945» и ГБОУ «Школа № 2114», Совет ветеранов района Северное Бутово, общественные советники главы управы и неравнодушные жители.</w:t>
      </w:r>
      <w:r>
        <w:br/>
      </w:r>
      <w:r>
        <w:t xml:space="preserve">Минутой молчания участники акции почтили память жителей героического блокадного Ленинграда и возложили цветы и памятные венки к мемориальному объекту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butovo.mos.ru/presscenter/news/detail/121410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presscenter/news/detail/121410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presscenter/news/detail/121410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08:24:55Z</dcterms:created>
  <dcterms:modified xsi:type="dcterms:W3CDTF">2025-02-07T08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